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BBDC75" w14:textId="28D4B078" w:rsidR="000532CF" w:rsidRPr="00007FC9" w:rsidRDefault="00007FC9">
      <w:pPr>
        <w:rPr>
          <w:lang w:val="en-GB"/>
        </w:rPr>
      </w:pPr>
      <w:r>
        <w:rPr>
          <w:lang w:val="en-GB"/>
        </w:rPr>
        <w:t xml:space="preserve">Will the blank values using </w:t>
      </w:r>
      <w:proofErr w:type="spellStart"/>
      <w:r w:rsidRPr="00007FC9">
        <w:rPr>
          <w:lang w:val="en-GB"/>
        </w:rPr>
        <w:t>countif-sumif</w:t>
      </w:r>
      <w:proofErr w:type="spellEnd"/>
    </w:p>
    <w:sectPr w:rsidR="000532CF" w:rsidRPr="00007F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3trC0MDY1NjZX0lEKTi0uzszPAykwrAUAhJx4PSwAAAA="/>
  </w:docVars>
  <w:rsids>
    <w:rsidRoot w:val="000532CF"/>
    <w:rsid w:val="00007FC9"/>
    <w:rsid w:val="00053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4DDA2"/>
  <w15:chartTrackingRefBased/>
  <w15:docId w15:val="{66756C7E-9B82-4A5A-A525-5AE340D4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7:02:00Z</dcterms:created>
  <dcterms:modified xsi:type="dcterms:W3CDTF">2021-03-26T07:02:00Z</dcterms:modified>
</cp:coreProperties>
</file>